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Hackba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ckba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16 Twixwood Lane, South Bend, IN, USA South Bend, IN, USA 46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hackbar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084842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